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FD21D" w14:textId="77777777" w:rsidR="00C91443" w:rsidRPr="00063FD7" w:rsidRDefault="00C91443" w:rsidP="00063FD7">
      <w:pPr>
        <w:pStyle w:val="a6"/>
      </w:pPr>
      <w:r w:rsidRPr="00063FD7">
        <w:t>Title</w:t>
      </w:r>
    </w:p>
    <w:p w14:paraId="3AAC872A" w14:textId="77777777" w:rsidR="00C91443" w:rsidRPr="00652EC6" w:rsidRDefault="00C91443" w:rsidP="00063FD7">
      <w:pPr>
        <w:pStyle w:val="a7"/>
      </w:pPr>
      <w:r w:rsidRPr="00013610">
        <w:t>Subtitle</w:t>
      </w:r>
    </w:p>
    <w:p w14:paraId="07CA2DED" w14:textId="77777777" w:rsidR="002C787A" w:rsidRPr="00B472CC" w:rsidRDefault="002C787A" w:rsidP="002C787A">
      <w:pPr>
        <w:pStyle w:val="Author"/>
        <w:spacing w:after="200"/>
      </w:pPr>
      <w:r w:rsidRPr="00013610">
        <w:t xml:space="preserve">Author </w:t>
      </w:r>
    </w:p>
    <w:p w14:paraId="7250A480" w14:textId="77777777" w:rsidR="004A5B55" w:rsidRDefault="00B62B47" w:rsidP="004A5B55">
      <w:pPr>
        <w:pStyle w:val="a8"/>
      </w:pPr>
      <w:r w:rsidRPr="00013610">
        <w:t>Date</w:t>
      </w:r>
    </w:p>
    <w:p w14:paraId="1AC3C6AD" w14:textId="77777777" w:rsidR="00E2013B" w:rsidRDefault="00013610" w:rsidP="00ED72E7">
      <w:pPr>
        <w:pStyle w:val="Abstract"/>
      </w:pPr>
      <w:r w:rsidRPr="00013610">
        <w:t xml:space="preserve"> Abstract </w:t>
      </w:r>
    </w:p>
    <w:p w14:paraId="63A99E35" w14:textId="77777777" w:rsidR="00317756" w:rsidRPr="00317756" w:rsidRDefault="00317756" w:rsidP="000E107B">
      <w:pPr>
        <w:pStyle w:val="a1"/>
        <w:ind w:leftChars="0" w:left="0" w:firstLineChars="0" w:firstLine="0"/>
      </w:pPr>
    </w:p>
    <w:p w14:paraId="7D273C67" w14:textId="77777777" w:rsidR="00E2013B" w:rsidRDefault="00013610" w:rsidP="007623C3">
      <w:pPr>
        <w:pStyle w:val="1"/>
        <w:ind w:left="360" w:hanging="360"/>
      </w:pPr>
      <w:bookmarkStart w:id="0" w:name="heading-1"/>
      <w:r w:rsidRPr="00083FE0">
        <w:lastRenderedPageBreak/>
        <w:t xml:space="preserve">Heading 1 </w:t>
      </w:r>
      <w:bookmarkEnd w:id="0"/>
    </w:p>
    <w:p w14:paraId="654543DC" w14:textId="77777777" w:rsidR="00E2013B" w:rsidRDefault="00013610" w:rsidP="00B018F9">
      <w:pPr>
        <w:pStyle w:val="2"/>
        <w:ind w:left="550" w:hanging="550"/>
      </w:pPr>
      <w:bookmarkStart w:id="1" w:name="heading-2"/>
      <w:r w:rsidRPr="00013610">
        <w:t xml:space="preserve">Heading 2 </w:t>
      </w:r>
      <w:bookmarkEnd w:id="1"/>
    </w:p>
    <w:p w14:paraId="2D494649" w14:textId="77777777" w:rsidR="00C73BD5" w:rsidRDefault="00013610" w:rsidP="003D7D50">
      <w:pPr>
        <w:pStyle w:val="3"/>
        <w:ind w:left="770" w:hanging="770"/>
      </w:pPr>
      <w:bookmarkStart w:id="2" w:name="heading-3"/>
      <w:r w:rsidRPr="00013610">
        <w:t xml:space="preserve">Heading 3 </w:t>
      </w:r>
      <w:bookmarkEnd w:id="2"/>
    </w:p>
    <w:p w14:paraId="6F1A1F8E" w14:textId="77777777" w:rsidR="003D7D50" w:rsidRPr="003D7D50" w:rsidRDefault="00013610" w:rsidP="00934BC6">
      <w:pPr>
        <w:pStyle w:val="4"/>
        <w:ind w:left="990" w:hanging="990"/>
      </w:pPr>
      <w:bookmarkStart w:id="3" w:name="heading-4"/>
      <w:r w:rsidRPr="00013610">
        <w:t>Heading 4</w:t>
      </w:r>
      <w:bookmarkEnd w:id="3"/>
    </w:p>
    <w:p w14:paraId="58397DE6" w14:textId="77777777" w:rsidR="00E2013B" w:rsidRDefault="00013610" w:rsidP="003D7D50">
      <w:pPr>
        <w:pStyle w:val="5"/>
        <w:ind w:left="1210" w:hanging="1210"/>
      </w:pPr>
      <w:bookmarkStart w:id="4" w:name="heading-5"/>
      <w:r w:rsidRPr="00013610">
        <w:t xml:space="preserve">Heading 5 </w:t>
      </w:r>
      <w:bookmarkEnd w:id="4"/>
    </w:p>
    <w:p w14:paraId="309FCF60" w14:textId="77777777" w:rsidR="00BA30B0" w:rsidRDefault="00013610" w:rsidP="003D7D50">
      <w:pPr>
        <w:pStyle w:val="6"/>
        <w:ind w:left="1365" w:hanging="1365"/>
      </w:pPr>
      <w:bookmarkStart w:id="5" w:name="heading-6"/>
      <w:r w:rsidRPr="00013610">
        <w:t xml:space="preserve">Heading 6 </w:t>
      </w:r>
      <w:bookmarkEnd w:id="5"/>
    </w:p>
    <w:p w14:paraId="7DE36226" w14:textId="77777777" w:rsidR="00BA30B0" w:rsidRPr="00BA30B0" w:rsidRDefault="00BA30B0" w:rsidP="00BA30B0">
      <w:pPr>
        <w:pStyle w:val="a1"/>
        <w:ind w:left="90" w:firstLine="200"/>
      </w:pPr>
    </w:p>
    <w:p w14:paraId="17394890" w14:textId="77777777" w:rsidR="00E2013B" w:rsidRDefault="00013610" w:rsidP="00473FAA">
      <w:pPr>
        <w:pStyle w:val="FirstParagraph"/>
        <w:ind w:left="90" w:firstLine="200"/>
      </w:pPr>
      <w:r w:rsidRPr="00013610">
        <w:t xml:space="preserve">First Paragraph. </w:t>
      </w:r>
    </w:p>
    <w:p w14:paraId="4DC88D58" w14:textId="75C49A22" w:rsidR="00E2013B" w:rsidRPr="00013610" w:rsidRDefault="00013610" w:rsidP="004F1167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Char </w:t>
      </w:r>
      <w:r w:rsidRPr="00013610">
        <w:t xml:space="preserve"> .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14:paraId="21E34834" w14:textId="77777777" w:rsidR="00E2013B" w:rsidRPr="004F1167" w:rsidRDefault="00013610" w:rsidP="004F1167">
      <w:pPr>
        <w:pStyle w:val="aa"/>
        <w:ind w:left="450" w:firstLine="480"/>
      </w:pPr>
      <w:r w:rsidRPr="00013610">
        <w:t xml:space="preserve"> Block Text. </w:t>
      </w:r>
    </w:p>
    <w:p w14:paraId="2755C790" w14:textId="77777777" w:rsidR="003F23E4" w:rsidRPr="00013610" w:rsidRDefault="00013610" w:rsidP="003F23E4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="00082104" w:rsidRPr="00C92C9C" w14:paraId="415BB543" w14:textId="77777777" w:rsidTr="00EF77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14:paraId="20D59C88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14:paraId="3DE2D03E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</w:tr>
      <w:tr w:rsidR="00082104" w:rsidRPr="00C92C9C" w14:paraId="6E1B2BEC" w14:textId="77777777" w:rsidTr="000522F0">
        <w:tc>
          <w:tcPr>
            <w:tcW w:w="2500" w:type="pct"/>
            <w:shd w:val="clear" w:color="auto" w:fill="auto"/>
          </w:tcPr>
          <w:p w14:paraId="7645A3E7" w14:textId="77777777" w:rsidR="00082104" w:rsidRPr="00570221" w:rsidRDefault="00082104" w:rsidP="00570221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14:paraId="68ADC994" w14:textId="77777777" w:rsidR="00082104" w:rsidRPr="00570221" w:rsidRDefault="00082104" w:rsidP="00570221">
            <w:pPr>
              <w:pStyle w:val="Compact"/>
            </w:pPr>
            <w:r w:rsidRPr="00570221">
              <w:t xml:space="preserve"> 2 </w:t>
            </w:r>
          </w:p>
        </w:tc>
      </w:tr>
    </w:tbl>
    <w:p w14:paraId="2370F1ED" w14:textId="77777777" w:rsidR="003F23E4" w:rsidRDefault="003F23E4" w:rsidP="004B042E">
      <w:pPr>
        <w:pStyle w:val="ImageCaption"/>
      </w:pPr>
    </w:p>
    <w:p w14:paraId="3EFDC7DF" w14:textId="77777777" w:rsidR="00E2013B" w:rsidRDefault="00013610" w:rsidP="004B042E">
      <w:pPr>
        <w:pStyle w:val="ImageCaption"/>
      </w:pPr>
      <w:r w:rsidRPr="00013610">
        <w:t xml:space="preserve">Image Caption </w:t>
      </w:r>
    </w:p>
    <w:p w14:paraId="28E98763" w14:textId="77777777" w:rsidR="00937CDC" w:rsidRPr="00013610" w:rsidRDefault="00DC148A" w:rsidP="00332591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14:paraId="21FB9E7C" w14:textId="77777777" w:rsidR="00E2013B" w:rsidRPr="00013610" w:rsidRDefault="00013610" w:rsidP="00F55105">
      <w:pPr>
        <w:pStyle w:val="DefinitionTerm"/>
      </w:pPr>
      <w:r w:rsidRPr="00013610">
        <w:t xml:space="preserve"> </w:t>
      </w:r>
      <w:proofErr w:type="spellStart"/>
      <w:r w:rsidRPr="00013610">
        <w:t>DefinitionTerm</w:t>
      </w:r>
      <w:proofErr w:type="spellEnd"/>
      <w:r w:rsidRPr="00013610">
        <w:t xml:space="preserve"> </w:t>
      </w:r>
    </w:p>
    <w:p w14:paraId="4CFBB364" w14:textId="77777777" w:rsidR="00F55105" w:rsidRPr="00013610" w:rsidRDefault="00013610" w:rsidP="00F55105">
      <w:pPr>
        <w:pStyle w:val="Definition"/>
      </w:pPr>
      <w:r w:rsidRPr="00013610">
        <w:t xml:space="preserve"> Definition </w:t>
      </w:r>
    </w:p>
    <w:p w14:paraId="6F1DF3F1" w14:textId="77777777" w:rsidR="00E2013B" w:rsidRPr="00013610" w:rsidRDefault="00E2013B">
      <w:pPr>
        <w:pStyle w:val="Definition"/>
      </w:pPr>
    </w:p>
    <w:sectPr w:rsidR="00E2013B" w:rsidRPr="00013610" w:rsidSect="00881766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83038" w14:textId="77777777" w:rsidR="00553B58" w:rsidRDefault="00553B58">
      <w:r>
        <w:separator/>
      </w:r>
    </w:p>
  </w:endnote>
  <w:endnote w:type="continuationSeparator" w:id="0">
    <w:p w14:paraId="32631F1B" w14:textId="77777777" w:rsidR="00553B58" w:rsidRDefault="0055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602B2C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01A91A14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F00F3E">
            <w:rPr>
              <w:rFonts w:hint="eastAsia"/>
              <w:sz w:val="16"/>
              <w:szCs w:val="20"/>
              <w:lang w:eastAsia="ja-JP"/>
            </w:rPr>
            <w:t>2</w:t>
          </w:r>
          <w:r w:rsidRPr="0043353C">
            <w:rPr>
              <w:sz w:val="16"/>
              <w:szCs w:val="20"/>
            </w:rPr>
            <w:t xml:space="preserve"> Space </w:t>
          </w:r>
          <w:proofErr w:type="spellStart"/>
          <w:r w:rsidRPr="0043353C">
            <w:rPr>
              <w:sz w:val="16"/>
              <w:szCs w:val="20"/>
            </w:rPr>
            <w:t>Cubics</w:t>
          </w:r>
          <w:proofErr w:type="spellEnd"/>
          <w:r w:rsidRPr="0043353C">
            <w:rPr>
              <w:sz w:val="16"/>
              <w:szCs w:val="20"/>
            </w:rPr>
            <w:t>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3966" w14:textId="77777777" w:rsidR="00553B58" w:rsidRDefault="00553B58">
      <w:r>
        <w:rPr>
          <w:rFonts w:hint="eastAsia"/>
          <w:lang w:eastAsia="ja-JP"/>
        </w:rPr>
        <w:separator/>
      </w:r>
    </w:p>
  </w:footnote>
  <w:footnote w:type="continuationSeparator" w:id="0">
    <w:p w14:paraId="603171C3" w14:textId="77777777" w:rsidR="00553B58" w:rsidRDefault="00553B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602B2C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2053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602B2C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2054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55168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13B3957F" w:rsidR="00E451B3" w:rsidRPr="00D73742" w:rsidRDefault="00602B2C" w:rsidP="00D73742">
    <w:pPr>
      <w:pStyle w:val="af1"/>
      <w:spacing w:line="0" w:lineRule="atLeast"/>
      <w:ind w:firstLineChars="4100" w:firstLine="7380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7F631E" w:rsidRPr="007F631E">
      <w:rPr>
        <w:sz w:val="14"/>
        <w:szCs w:val="14"/>
        <w:lang w:eastAsia="ja-JP"/>
      </w:rPr>
      <w:t xml:space="preserve">Space </w:t>
    </w:r>
    <w:proofErr w:type="spellStart"/>
    <w:r w:rsidR="007F631E" w:rsidRPr="007F631E">
      <w:rPr>
        <w:sz w:val="14"/>
        <w:szCs w:val="14"/>
        <w:lang w:eastAsia="ja-JP"/>
      </w:rPr>
      <w:t>Cubics</w:t>
    </w:r>
    <w:proofErr w:type="spellEnd"/>
    <w:r w:rsidR="007F631E" w:rsidRPr="007F631E">
      <w:rPr>
        <w:sz w:val="14"/>
        <w:szCs w:val="14"/>
        <w:lang w:eastAsia="ja-JP"/>
      </w:rPr>
      <w:t xml:space="preserve"> OBC</w:t>
    </w:r>
    <w:r w:rsidR="007F631E" w:rsidRPr="007F631E">
      <w:rPr>
        <w:rFonts w:hint="eastAsia"/>
        <w:sz w:val="14"/>
        <w:szCs w:val="14"/>
        <w:lang w:eastAsia="ja-JP"/>
      </w:rPr>
      <w:t>製品マニュアル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602B2C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2052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A46043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1C3455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FB83B9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D4C0458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A510EC9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A36232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7A8FEC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1EE0F2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E5E4E4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 w16cid:durableId="1525094257">
    <w:abstractNumId w:val="13"/>
  </w:num>
  <w:num w:numId="2" w16cid:durableId="730074928">
    <w:abstractNumId w:val="9"/>
  </w:num>
  <w:num w:numId="3" w16cid:durableId="2101950808">
    <w:abstractNumId w:val="7"/>
  </w:num>
  <w:num w:numId="4" w16cid:durableId="602878444">
    <w:abstractNumId w:val="6"/>
  </w:num>
  <w:num w:numId="5" w16cid:durableId="86391510">
    <w:abstractNumId w:val="5"/>
  </w:num>
  <w:num w:numId="6" w16cid:durableId="1154032388">
    <w:abstractNumId w:val="4"/>
  </w:num>
  <w:num w:numId="7" w16cid:durableId="1912155815">
    <w:abstractNumId w:val="8"/>
  </w:num>
  <w:num w:numId="8" w16cid:durableId="212664535">
    <w:abstractNumId w:val="3"/>
  </w:num>
  <w:num w:numId="9" w16cid:durableId="975136791">
    <w:abstractNumId w:val="2"/>
  </w:num>
  <w:num w:numId="10" w16cid:durableId="141967077">
    <w:abstractNumId w:val="1"/>
  </w:num>
  <w:num w:numId="11" w16cid:durableId="1812357776">
    <w:abstractNumId w:val="0"/>
  </w:num>
  <w:num w:numId="12" w16cid:durableId="1092504252">
    <w:abstractNumId w:val="16"/>
  </w:num>
  <w:num w:numId="13" w16cid:durableId="145442199">
    <w:abstractNumId w:val="14"/>
  </w:num>
  <w:num w:numId="14" w16cid:durableId="2038575524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1819107619">
    <w:abstractNumId w:val="15"/>
  </w:num>
  <w:num w:numId="16" w16cid:durableId="1359814979">
    <w:abstractNumId w:val="10"/>
  </w:num>
  <w:num w:numId="17" w16cid:durableId="1365598351">
    <w:abstractNumId w:val="10"/>
  </w:num>
  <w:num w:numId="18" w16cid:durableId="648901053">
    <w:abstractNumId w:val="12"/>
  </w:num>
  <w:num w:numId="19" w16cid:durableId="5486148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>
      <v:textbox inset="5.85pt,.7pt,5.85pt,.7pt"/>
    </o:shapedefaults>
    <o:shapelayout v:ext="edit">
      <o:idmap v:ext="edit" data="2"/>
      <o:rules v:ext="edit">
        <o:r id="V:Rule3" type="connector" idref="#_x0000_s2049"/>
        <o:r id="V:Rule4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63FD7"/>
    <w:rsid w:val="0007128A"/>
    <w:rsid w:val="00082104"/>
    <w:rsid w:val="00083FE0"/>
    <w:rsid w:val="00097CA3"/>
    <w:rsid w:val="000E107B"/>
    <w:rsid w:val="000E7EC0"/>
    <w:rsid w:val="00146B1A"/>
    <w:rsid w:val="00157CC4"/>
    <w:rsid w:val="00164D30"/>
    <w:rsid w:val="001C6F1E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71BBF"/>
    <w:rsid w:val="00590D07"/>
    <w:rsid w:val="00594360"/>
    <w:rsid w:val="005D0DF5"/>
    <w:rsid w:val="005D23D8"/>
    <w:rsid w:val="00602B2C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05F12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554BA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77A94"/>
    <w:rsid w:val="00EB45F6"/>
    <w:rsid w:val="00EB4EF1"/>
    <w:rsid w:val="00EB741C"/>
    <w:rsid w:val="00ED199A"/>
    <w:rsid w:val="00ED72E7"/>
    <w:rsid w:val="00EF77FC"/>
    <w:rsid w:val="00F00F3E"/>
    <w:rsid w:val="00F30E37"/>
    <w:rsid w:val="00F36A6C"/>
    <w:rsid w:val="00F54F90"/>
    <w:rsid w:val="00F55105"/>
    <w:rsid w:val="00F60F9E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>
      <v:textbox inset="5.85pt,.7pt,5.85pt,.7pt"/>
    </o:shapedefaults>
    <o:shapelayout v:ext="edit">
      <o:idmap v:ext="edit" data="1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71BBF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021DBA"/>
    <w:pPr>
      <w:spacing w:before="180" w:after="180"/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063FD7"/>
    <w:pPr>
      <w:keepNext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EB4EF1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571BBF"/>
    <w:pPr>
      <w:keepNext/>
      <w:keepLines/>
      <w:spacing w:before="5640"/>
      <w:jc w:val="right"/>
    </w:pPr>
    <w:rPr>
      <w:rFonts w:cs="メイリオ"/>
      <w:sz w:val="24"/>
    </w:rPr>
  </w:style>
  <w:style w:type="paragraph" w:styleId="a8">
    <w:name w:val="Date"/>
    <w:next w:val="a1"/>
    <w:qFormat/>
    <w:rsid w:val="00571BBF"/>
    <w:pPr>
      <w:keepNext/>
      <w:keepLines/>
      <w:jc w:val="right"/>
    </w:pPr>
    <w:rPr>
      <w:rFonts w:cs="メイリオ"/>
      <w:sz w:val="24"/>
    </w:rPr>
  </w:style>
  <w:style w:type="paragraph" w:customStyle="1" w:styleId="Abstract">
    <w:name w:val="Abstract"/>
    <w:basedOn w:val="a0"/>
    <w:next w:val="a1"/>
    <w:qFormat/>
    <w:rsid w:val="00571BBF"/>
    <w:pPr>
      <w:keepNext/>
      <w:keepLines/>
      <w:spacing w:before="300" w:after="300"/>
      <w:jc w:val="right"/>
    </w:pPr>
    <w:rPr>
      <w:rFonts w:cs="メイリオ"/>
      <w:sz w:val="24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next w:val="a1"/>
    <w:uiPriority w:val="39"/>
    <w:unhideWhenUsed/>
    <w:qFormat/>
    <w:rsid w:val="00602B2C"/>
    <w:pPr>
      <w:pageBreakBefore/>
      <w:spacing w:line="259" w:lineRule="auto"/>
    </w:pPr>
    <w:rPr>
      <w:rFonts w:cs="メイリオ"/>
      <w:b/>
      <w:color w:val="000000" w:themeColor="text1"/>
      <w:sz w:val="24"/>
      <w:szCs w:val="28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021DBA"/>
    <w:rPr>
      <w:rFonts w:ascii="メイリオ" w:eastAsia="メイリオ" w:hAnsi="メイリオ"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</TotalTime>
  <Pages>3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105</cp:revision>
  <dcterms:created xsi:type="dcterms:W3CDTF">2017-12-27T05:22:00Z</dcterms:created>
  <dcterms:modified xsi:type="dcterms:W3CDTF">2022-08-11T14:24:00Z</dcterms:modified>
</cp:coreProperties>
</file>